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B9E85" w14:textId="6507FDE5" w:rsidR="00344E24" w:rsidRDefault="00344E24" w:rsidP="001C1DF6">
      <w:pPr>
        <w:tabs>
          <w:tab w:val="left" w:pos="1332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pPr w:leftFromText="141" w:rightFromText="141" w:vertAnchor="text" w:horzAnchor="margin" w:tblpY="319"/>
        <w:tblW w:w="9683" w:type="dxa"/>
        <w:tblCellMar>
          <w:left w:w="23" w:type="dxa"/>
          <w:right w:w="23" w:type="dxa"/>
        </w:tblCellMar>
        <w:tblLook w:val="0000" w:firstRow="0" w:lastRow="0" w:firstColumn="0" w:lastColumn="0" w:noHBand="0" w:noVBand="0"/>
      </w:tblPr>
      <w:tblGrid>
        <w:gridCol w:w="752"/>
        <w:gridCol w:w="6212"/>
        <w:gridCol w:w="757"/>
        <w:gridCol w:w="698"/>
        <w:gridCol w:w="1264"/>
      </w:tblGrid>
      <w:tr w:rsidR="00DE286B" w:rsidRPr="001C1DF6" w14:paraId="33422645" w14:textId="77777777" w:rsidTr="009D1231">
        <w:trPr>
          <w:cantSplit/>
          <w:trHeight w:val="350"/>
        </w:trPr>
        <w:tc>
          <w:tcPr>
            <w:tcW w:w="9683" w:type="dxa"/>
            <w:gridSpan w:val="5"/>
          </w:tcPr>
          <w:p w14:paraId="7FCD5D10" w14:textId="38F90D1F" w:rsidR="00AD3114" w:rsidRPr="001C1DF6" w:rsidRDefault="00AD3114" w:rsidP="00AD3114">
            <w:pPr>
              <w:spacing w:after="60"/>
              <w:ind w:firstLine="39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 xml:space="preserve">Aşağıda sizinle ilgili ifadeler bulunmaktadır. Lütfen her bir maddeyi dikkatlice okuyunuz ve sizin için en doğru </w:t>
            </w:r>
            <w:r w:rsidR="00DC1FF5" w:rsidRPr="001C1DF6">
              <w:rPr>
                <w:rFonts w:ascii="Times New Roman" w:hAnsi="Times New Roman" w:cs="Times New Roman"/>
                <w:sz w:val="20"/>
                <w:szCs w:val="20"/>
              </w:rPr>
              <w:t xml:space="preserve">gelen </w:t>
            </w: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seçeneği işaretleyiniz. Katkılarınız için teşekkürler.</w:t>
            </w:r>
          </w:p>
          <w:p w14:paraId="31981A9F" w14:textId="3DC55776" w:rsidR="00DE286B" w:rsidRPr="001C1DF6" w:rsidRDefault="00AD3114" w:rsidP="00AD3114">
            <w:pPr>
              <w:pStyle w:val="TableParagraph"/>
              <w:spacing w:line="252" w:lineRule="exact"/>
              <w:jc w:val="center"/>
              <w:rPr>
                <w:b/>
                <w:bCs/>
                <w:sz w:val="20"/>
                <w:szCs w:val="20"/>
                <w:lang w:val="tr-TR" w:eastAsia="tr-TR"/>
              </w:rPr>
            </w:pPr>
            <w:r w:rsidRPr="001C1DF6">
              <w:rPr>
                <w:sz w:val="20"/>
                <w:szCs w:val="20"/>
              </w:rPr>
              <w:t xml:space="preserve">1= </w:t>
            </w:r>
            <w:proofErr w:type="spellStart"/>
            <w:r w:rsidR="00DC1FF5" w:rsidRPr="001C1DF6">
              <w:rPr>
                <w:b/>
                <w:sz w:val="20"/>
                <w:szCs w:val="20"/>
              </w:rPr>
              <w:t>Doğru</w:t>
            </w:r>
            <w:proofErr w:type="spellEnd"/>
            <w:r w:rsidRPr="001C1DF6">
              <w:rPr>
                <w:b/>
                <w:sz w:val="20"/>
                <w:szCs w:val="20"/>
              </w:rPr>
              <w:t xml:space="preserve">     </w:t>
            </w:r>
            <w:r w:rsidR="00DC1FF5" w:rsidRPr="001C1DF6">
              <w:rPr>
                <w:b/>
                <w:sz w:val="20"/>
                <w:szCs w:val="20"/>
              </w:rPr>
              <w:t>0</w:t>
            </w:r>
            <w:r w:rsidRPr="001C1DF6">
              <w:rPr>
                <w:sz w:val="20"/>
                <w:szCs w:val="20"/>
              </w:rPr>
              <w:t xml:space="preserve">= </w:t>
            </w:r>
            <w:proofErr w:type="spellStart"/>
            <w:r w:rsidR="00725FB4" w:rsidRPr="001C1DF6">
              <w:rPr>
                <w:b/>
                <w:bCs/>
                <w:sz w:val="20"/>
                <w:szCs w:val="20"/>
              </w:rPr>
              <w:t>Yanlış</w:t>
            </w:r>
            <w:proofErr w:type="spellEnd"/>
            <w:r w:rsidR="00725FB4" w:rsidRPr="001C1DF6">
              <w:rPr>
                <w:b/>
                <w:bCs/>
                <w:sz w:val="20"/>
                <w:szCs w:val="20"/>
              </w:rPr>
              <w:t>/</w:t>
            </w:r>
            <w:proofErr w:type="spellStart"/>
            <w:r w:rsidR="00725FB4" w:rsidRPr="001C1DF6">
              <w:rPr>
                <w:b/>
                <w:bCs/>
                <w:sz w:val="20"/>
                <w:szCs w:val="20"/>
              </w:rPr>
              <w:t>Bilmiyorum</w:t>
            </w:r>
            <w:proofErr w:type="spellEnd"/>
            <w:r w:rsidRPr="001C1DF6">
              <w:rPr>
                <w:b/>
                <w:sz w:val="20"/>
                <w:szCs w:val="20"/>
              </w:rPr>
              <w:t xml:space="preserve">    </w:t>
            </w:r>
            <w:r w:rsidR="0091151E" w:rsidRPr="001C1DF6">
              <w:rPr>
                <w:sz w:val="20"/>
                <w:szCs w:val="20"/>
              </w:rPr>
              <w:t xml:space="preserve"> </w:t>
            </w:r>
            <w:proofErr w:type="spellStart"/>
            <w:r w:rsidR="0091151E" w:rsidRPr="001C1DF6">
              <w:rPr>
                <w:sz w:val="20"/>
                <w:szCs w:val="20"/>
              </w:rPr>
              <w:t>anlamına</w:t>
            </w:r>
            <w:proofErr w:type="spellEnd"/>
            <w:r w:rsidR="0091151E" w:rsidRPr="001C1DF6">
              <w:rPr>
                <w:sz w:val="20"/>
                <w:szCs w:val="20"/>
              </w:rPr>
              <w:t xml:space="preserve"> </w:t>
            </w:r>
            <w:proofErr w:type="spellStart"/>
            <w:r w:rsidR="0091151E" w:rsidRPr="001C1DF6">
              <w:rPr>
                <w:sz w:val="20"/>
                <w:szCs w:val="20"/>
              </w:rPr>
              <w:t>gelmektedir</w:t>
            </w:r>
            <w:proofErr w:type="spellEnd"/>
            <w:r w:rsidR="0091151E" w:rsidRPr="001C1DF6">
              <w:rPr>
                <w:sz w:val="20"/>
                <w:szCs w:val="20"/>
              </w:rPr>
              <w:t>.</w:t>
            </w:r>
          </w:p>
        </w:tc>
      </w:tr>
      <w:tr w:rsidR="005B5079" w:rsidRPr="001C1DF6" w14:paraId="1897AC6F" w14:textId="77777777" w:rsidTr="005B5079">
        <w:trPr>
          <w:cantSplit/>
          <w:trHeight w:val="350"/>
        </w:trPr>
        <w:tc>
          <w:tcPr>
            <w:tcW w:w="6964" w:type="dxa"/>
            <w:gridSpan w:val="2"/>
          </w:tcPr>
          <w:p w14:paraId="3C61D894" w14:textId="77777777" w:rsidR="005B5079" w:rsidRPr="001C1DF6" w:rsidRDefault="005B5079" w:rsidP="005B507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rular</w:t>
            </w:r>
          </w:p>
        </w:tc>
        <w:tc>
          <w:tcPr>
            <w:tcW w:w="757" w:type="dxa"/>
          </w:tcPr>
          <w:p w14:paraId="10BE7DA9" w14:textId="77777777" w:rsidR="005B5079" w:rsidRPr="001C1DF6" w:rsidRDefault="005B5079" w:rsidP="005B507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ğru</w:t>
            </w:r>
          </w:p>
        </w:tc>
        <w:tc>
          <w:tcPr>
            <w:tcW w:w="698" w:type="dxa"/>
          </w:tcPr>
          <w:p w14:paraId="76E77257" w14:textId="77777777" w:rsidR="005B5079" w:rsidRPr="001C1DF6" w:rsidRDefault="005B5079" w:rsidP="005B5079">
            <w:pPr>
              <w:pStyle w:val="TableParagraph"/>
              <w:spacing w:line="252" w:lineRule="exact"/>
              <w:jc w:val="center"/>
              <w:rPr>
                <w:b/>
                <w:bCs/>
                <w:sz w:val="20"/>
                <w:szCs w:val="20"/>
                <w:lang w:val="tr-TR" w:eastAsia="tr-TR"/>
              </w:rPr>
            </w:pPr>
            <w:r w:rsidRPr="001C1DF6">
              <w:rPr>
                <w:b/>
                <w:bCs/>
                <w:sz w:val="20"/>
                <w:szCs w:val="20"/>
                <w:lang w:val="tr-TR" w:eastAsia="tr-TR"/>
              </w:rPr>
              <w:t>Yanlış</w:t>
            </w:r>
          </w:p>
        </w:tc>
        <w:tc>
          <w:tcPr>
            <w:tcW w:w="1264" w:type="dxa"/>
          </w:tcPr>
          <w:p w14:paraId="281A6B6B" w14:textId="77777777" w:rsidR="005B5079" w:rsidRPr="001C1DF6" w:rsidRDefault="005B5079" w:rsidP="005B5079">
            <w:pPr>
              <w:pStyle w:val="TableParagraph"/>
              <w:spacing w:line="252" w:lineRule="exact"/>
              <w:jc w:val="center"/>
              <w:rPr>
                <w:b/>
                <w:bCs/>
                <w:sz w:val="20"/>
                <w:szCs w:val="20"/>
                <w:lang w:val="tr-TR" w:eastAsia="tr-TR"/>
              </w:rPr>
            </w:pPr>
            <w:r w:rsidRPr="001C1DF6">
              <w:rPr>
                <w:b/>
                <w:bCs/>
                <w:sz w:val="20"/>
                <w:szCs w:val="20"/>
                <w:lang w:val="tr-TR" w:eastAsia="tr-TR"/>
              </w:rPr>
              <w:t>Bilmiyorum</w:t>
            </w:r>
          </w:p>
        </w:tc>
      </w:tr>
      <w:tr w:rsidR="005B5079" w:rsidRPr="001C1DF6" w14:paraId="0091A728" w14:textId="77777777" w:rsidTr="00DE286B">
        <w:trPr>
          <w:trHeight w:val="167"/>
        </w:trPr>
        <w:tc>
          <w:tcPr>
            <w:tcW w:w="752" w:type="dxa"/>
          </w:tcPr>
          <w:p w14:paraId="0DBED985" w14:textId="77777777" w:rsidR="005B5079" w:rsidRPr="001C1DF6" w:rsidRDefault="005B5079" w:rsidP="005B507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212" w:type="dxa"/>
          </w:tcPr>
          <w:p w14:paraId="6DAB89D2" w14:textId="77777777" w:rsidR="005B5079" w:rsidRPr="001C1DF6" w:rsidRDefault="005B5079" w:rsidP="005B507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Sperm ve </w:t>
            </w:r>
            <w:proofErr w:type="spellStart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vumun</w:t>
            </w:r>
            <w:proofErr w:type="spellEnd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mayoz bölünme sonucu yarıya indirgenen kromozomları fertilizasyonla 46 kromozomlu yeni bir hücre olan “zigotu” meydana getirir</w:t>
            </w:r>
          </w:p>
        </w:tc>
        <w:tc>
          <w:tcPr>
            <w:tcW w:w="757" w:type="dxa"/>
          </w:tcPr>
          <w:p w14:paraId="68D33A91" w14:textId="6133F46A" w:rsidR="005B5079" w:rsidRPr="001C1DF6" w:rsidRDefault="00D47FB4" w:rsidP="005B50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0A7AC17E" w14:textId="2134733B" w:rsidR="005B5079" w:rsidRPr="001C1DF6" w:rsidRDefault="00D47FB4" w:rsidP="005B50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225DB912" w14:textId="74356769" w:rsidR="005B5079" w:rsidRPr="001C1DF6" w:rsidRDefault="00D47FB4" w:rsidP="005B507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23689417" w14:textId="77777777" w:rsidTr="00DE286B">
        <w:trPr>
          <w:trHeight w:val="103"/>
        </w:trPr>
        <w:tc>
          <w:tcPr>
            <w:tcW w:w="752" w:type="dxa"/>
          </w:tcPr>
          <w:p w14:paraId="6EC6652C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212" w:type="dxa"/>
          </w:tcPr>
          <w:p w14:paraId="4C24394D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İlk mitoz bölünme sonucu oluşan iki yavru hücreye </w:t>
            </w:r>
            <w:proofErr w:type="spellStart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Blastomer</w:t>
            </w:r>
            <w:proofErr w:type="spellEnd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denir.</w:t>
            </w:r>
          </w:p>
        </w:tc>
        <w:tc>
          <w:tcPr>
            <w:tcW w:w="757" w:type="dxa"/>
          </w:tcPr>
          <w:p w14:paraId="24B72F24" w14:textId="756EDB4C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22984EB3" w14:textId="38DFE3AD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480FDB9B" w14:textId="002E4170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0D12B7BB" w14:textId="77777777" w:rsidTr="00DE286B">
        <w:trPr>
          <w:trHeight w:val="167"/>
        </w:trPr>
        <w:tc>
          <w:tcPr>
            <w:tcW w:w="752" w:type="dxa"/>
          </w:tcPr>
          <w:p w14:paraId="7E05F478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212" w:type="dxa"/>
          </w:tcPr>
          <w:p w14:paraId="45808FB0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Döllenme sonrası 1-2 haftalık olan oluşuma </w:t>
            </w:r>
            <w:proofErr w:type="spellStart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Blastokist</w:t>
            </w:r>
            <w:proofErr w:type="spellEnd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adı verilir</w:t>
            </w:r>
          </w:p>
        </w:tc>
        <w:tc>
          <w:tcPr>
            <w:tcW w:w="757" w:type="dxa"/>
          </w:tcPr>
          <w:p w14:paraId="70152295" w14:textId="09911426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75DCB18D" w14:textId="1DBE9A99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2E945F24" w14:textId="343DA88E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5047D330" w14:textId="77777777" w:rsidTr="00DE286B">
        <w:trPr>
          <w:trHeight w:val="167"/>
        </w:trPr>
        <w:tc>
          <w:tcPr>
            <w:tcW w:w="752" w:type="dxa"/>
          </w:tcPr>
          <w:p w14:paraId="221F37A2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212" w:type="dxa"/>
          </w:tcPr>
          <w:p w14:paraId="22A60C42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rofoblastların</w:t>
            </w:r>
            <w:proofErr w:type="spellEnd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dış tabakası </w:t>
            </w:r>
            <w:proofErr w:type="spellStart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insityotrofoblastlardır</w:t>
            </w:r>
            <w:proofErr w:type="spellEnd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</w:t>
            </w:r>
          </w:p>
        </w:tc>
        <w:tc>
          <w:tcPr>
            <w:tcW w:w="757" w:type="dxa"/>
          </w:tcPr>
          <w:p w14:paraId="5731019D" w14:textId="3C781708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0E17C260" w14:textId="66185C04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4088844A" w14:textId="4F8F0056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2F205A60" w14:textId="77777777" w:rsidTr="00DE286B">
        <w:trPr>
          <w:trHeight w:val="167"/>
        </w:trPr>
        <w:tc>
          <w:tcPr>
            <w:tcW w:w="752" w:type="dxa"/>
          </w:tcPr>
          <w:p w14:paraId="6E7DBD23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212" w:type="dxa"/>
          </w:tcPr>
          <w:p w14:paraId="68CDECB6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mbriyonel</w:t>
            </w:r>
            <w:proofErr w:type="spellEnd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evreye </w:t>
            </w:r>
            <w:proofErr w:type="spellStart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rganogenezis</w:t>
            </w:r>
            <w:proofErr w:type="spellEnd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evresi de denir.</w:t>
            </w:r>
          </w:p>
        </w:tc>
        <w:tc>
          <w:tcPr>
            <w:tcW w:w="757" w:type="dxa"/>
          </w:tcPr>
          <w:p w14:paraId="3EFEEBD7" w14:textId="3C0CB8E3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54AA7C42" w14:textId="4F1DA78B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2B6DD20F" w14:textId="3FB1597C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70E80063" w14:textId="77777777" w:rsidTr="00DE286B">
        <w:trPr>
          <w:trHeight w:val="161"/>
        </w:trPr>
        <w:tc>
          <w:tcPr>
            <w:tcW w:w="752" w:type="dxa"/>
          </w:tcPr>
          <w:p w14:paraId="0737CEF3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212" w:type="dxa"/>
          </w:tcPr>
          <w:p w14:paraId="030AEAFE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Üçüncü </w:t>
            </w:r>
            <w:proofErr w:type="spellStart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germ</w:t>
            </w:r>
            <w:proofErr w:type="spellEnd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yaprağı gebeliğin üçüncü haftasında oluşur.</w:t>
            </w:r>
          </w:p>
        </w:tc>
        <w:tc>
          <w:tcPr>
            <w:tcW w:w="757" w:type="dxa"/>
          </w:tcPr>
          <w:p w14:paraId="54E5B3EA" w14:textId="11C2C9A9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0B340735" w14:textId="78BF032D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660535A6" w14:textId="52E9CAAF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4E25F5E2" w14:textId="77777777" w:rsidTr="00DE286B">
        <w:trPr>
          <w:trHeight w:val="161"/>
        </w:trPr>
        <w:tc>
          <w:tcPr>
            <w:tcW w:w="752" w:type="dxa"/>
          </w:tcPr>
          <w:p w14:paraId="0F63C310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212" w:type="dxa"/>
          </w:tcPr>
          <w:p w14:paraId="013F0246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24. günde </w:t>
            </w:r>
            <w:proofErr w:type="spellStart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koryonik</w:t>
            </w:r>
            <w:proofErr w:type="spellEnd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villiler</w:t>
            </w:r>
            <w:proofErr w:type="spellEnd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ve embriyo arasında kan dolaşımı başlar.</w:t>
            </w:r>
          </w:p>
        </w:tc>
        <w:tc>
          <w:tcPr>
            <w:tcW w:w="757" w:type="dxa"/>
          </w:tcPr>
          <w:p w14:paraId="6946F984" w14:textId="6E1186CB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62DF1EBC" w14:textId="316D172D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24AAF92D" w14:textId="411EF5E2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4BFBE1F9" w14:textId="77777777" w:rsidTr="00DE286B">
        <w:trPr>
          <w:trHeight w:val="161"/>
        </w:trPr>
        <w:tc>
          <w:tcPr>
            <w:tcW w:w="752" w:type="dxa"/>
          </w:tcPr>
          <w:p w14:paraId="2156C455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6212" w:type="dxa"/>
          </w:tcPr>
          <w:p w14:paraId="18B6B391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Embriyonun anterior ucundan beyin, posterior ucundan spinal </w:t>
            </w:r>
            <w:proofErr w:type="spellStart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kord</w:t>
            </w:r>
            <w:proofErr w:type="spellEnd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şekillenir</w:t>
            </w:r>
          </w:p>
        </w:tc>
        <w:tc>
          <w:tcPr>
            <w:tcW w:w="757" w:type="dxa"/>
          </w:tcPr>
          <w:p w14:paraId="34138E7A" w14:textId="5BCBC574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6D4DBF20" w14:textId="3362D1A0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5AAA228A" w14:textId="7110C2D6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11636991" w14:textId="77777777" w:rsidTr="00DE286B">
        <w:trPr>
          <w:trHeight w:val="161"/>
        </w:trPr>
        <w:tc>
          <w:tcPr>
            <w:tcW w:w="752" w:type="dxa"/>
          </w:tcPr>
          <w:p w14:paraId="1918DF22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6212" w:type="dxa"/>
          </w:tcPr>
          <w:p w14:paraId="6A34CE60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5. haftanın sonunda dış </w:t>
            </w:r>
            <w:proofErr w:type="spellStart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genitaller</w:t>
            </w:r>
            <w:proofErr w:type="spellEnd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, ilkel biçimde kol ve bacaklar, göz, burun ve kulaklar belirmeye başlar.</w:t>
            </w:r>
          </w:p>
        </w:tc>
        <w:tc>
          <w:tcPr>
            <w:tcW w:w="757" w:type="dxa"/>
          </w:tcPr>
          <w:p w14:paraId="06DE2D78" w14:textId="2B0F722C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1482F9FC" w14:textId="0A9BC12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7FBD0485" w14:textId="144DAD5E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31F7F28D" w14:textId="77777777" w:rsidTr="00DE286B">
        <w:trPr>
          <w:trHeight w:val="161"/>
        </w:trPr>
        <w:tc>
          <w:tcPr>
            <w:tcW w:w="752" w:type="dxa"/>
          </w:tcPr>
          <w:p w14:paraId="2DD58DE8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6212" w:type="dxa"/>
          </w:tcPr>
          <w:p w14:paraId="74B1D9E4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Nöral tüp, beyin ve omurilik dokusu 6. haftada gelişir.</w:t>
            </w:r>
          </w:p>
        </w:tc>
        <w:tc>
          <w:tcPr>
            <w:tcW w:w="757" w:type="dxa"/>
          </w:tcPr>
          <w:p w14:paraId="6600ED26" w14:textId="0300AB78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4C96A53E" w14:textId="4BBED689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4A4E1E94" w14:textId="73392B99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2EFA9673" w14:textId="77777777" w:rsidTr="00DE286B">
        <w:trPr>
          <w:trHeight w:val="161"/>
        </w:trPr>
        <w:tc>
          <w:tcPr>
            <w:tcW w:w="752" w:type="dxa"/>
          </w:tcPr>
          <w:p w14:paraId="1020DC73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6212" w:type="dxa"/>
          </w:tcPr>
          <w:p w14:paraId="57B5D75B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Embriyoda dil ve dudak oluşumu 8.haftada tamamlanmış olur.</w:t>
            </w:r>
          </w:p>
        </w:tc>
        <w:tc>
          <w:tcPr>
            <w:tcW w:w="757" w:type="dxa"/>
          </w:tcPr>
          <w:p w14:paraId="7613A502" w14:textId="734A77A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6AAE2D98" w14:textId="0ADD313D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37180167" w14:textId="62B6B678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6F92842C" w14:textId="77777777" w:rsidTr="00DE286B">
        <w:trPr>
          <w:trHeight w:val="161"/>
        </w:trPr>
        <w:tc>
          <w:tcPr>
            <w:tcW w:w="752" w:type="dxa"/>
          </w:tcPr>
          <w:p w14:paraId="5E6A7EEF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6212" w:type="dxa"/>
          </w:tcPr>
          <w:p w14:paraId="369489C4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8. haftada embriyoda el ve ayak parmakları oluşmuş olmasına rağmen perdeler ile birbirine bağlıdır.</w:t>
            </w:r>
          </w:p>
        </w:tc>
        <w:tc>
          <w:tcPr>
            <w:tcW w:w="757" w:type="dxa"/>
          </w:tcPr>
          <w:p w14:paraId="7B75F01A" w14:textId="1682F41C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768915B8" w14:textId="38DB99D5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041332DA" w14:textId="5BA95B0A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65F1A662" w14:textId="77777777" w:rsidTr="00DE286B">
        <w:trPr>
          <w:trHeight w:val="161"/>
        </w:trPr>
        <w:tc>
          <w:tcPr>
            <w:tcW w:w="752" w:type="dxa"/>
          </w:tcPr>
          <w:p w14:paraId="62E587EA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6212" w:type="dxa"/>
          </w:tcPr>
          <w:p w14:paraId="1A9C06A2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Umblikal </w:t>
            </w:r>
            <w:proofErr w:type="spellStart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kord</w:t>
            </w:r>
            <w:proofErr w:type="spellEnd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3. ve 4. haftalarda oluşmaya başlar.</w:t>
            </w:r>
          </w:p>
        </w:tc>
        <w:tc>
          <w:tcPr>
            <w:tcW w:w="757" w:type="dxa"/>
          </w:tcPr>
          <w:p w14:paraId="6EB73A88" w14:textId="0B168699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064D70C4" w14:textId="7A3647A3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63EBBE55" w14:textId="0F6730ED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3F3EA693" w14:textId="77777777" w:rsidTr="00DE286B">
        <w:trPr>
          <w:trHeight w:val="161"/>
        </w:trPr>
        <w:tc>
          <w:tcPr>
            <w:tcW w:w="752" w:type="dxa"/>
          </w:tcPr>
          <w:p w14:paraId="0288DFD6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6212" w:type="dxa"/>
          </w:tcPr>
          <w:p w14:paraId="57FFCD3D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Umblikal </w:t>
            </w:r>
            <w:proofErr w:type="spellStart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kord</w:t>
            </w:r>
            <w:proofErr w:type="spellEnd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12. haftanın sonunda gelişir.</w:t>
            </w:r>
          </w:p>
        </w:tc>
        <w:tc>
          <w:tcPr>
            <w:tcW w:w="757" w:type="dxa"/>
          </w:tcPr>
          <w:p w14:paraId="0B71755B" w14:textId="04CCBF8E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1AAFE686" w14:textId="3DDD5AB1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692B5A93" w14:textId="6FED034D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22B17127" w14:textId="77777777" w:rsidTr="00DE286B">
        <w:trPr>
          <w:trHeight w:val="161"/>
        </w:trPr>
        <w:tc>
          <w:tcPr>
            <w:tcW w:w="752" w:type="dxa"/>
          </w:tcPr>
          <w:p w14:paraId="618921D4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6212" w:type="dxa"/>
          </w:tcPr>
          <w:p w14:paraId="64E3A658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Umblikal </w:t>
            </w:r>
            <w:proofErr w:type="spellStart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kord</w:t>
            </w:r>
            <w:proofErr w:type="spellEnd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içerisindeki arterler ve ven </w:t>
            </w:r>
            <w:proofErr w:type="spellStart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wharton</w:t>
            </w:r>
            <w:proofErr w:type="spellEnd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jelly</w:t>
            </w:r>
            <w:proofErr w:type="spellEnd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ile çevrilidir.</w:t>
            </w:r>
          </w:p>
        </w:tc>
        <w:tc>
          <w:tcPr>
            <w:tcW w:w="757" w:type="dxa"/>
          </w:tcPr>
          <w:p w14:paraId="0C716021" w14:textId="72A49A5B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74818383" w14:textId="2FC278CA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279F3B44" w14:textId="52A0AE3B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520EA577" w14:textId="77777777" w:rsidTr="00DE286B">
        <w:trPr>
          <w:trHeight w:val="161"/>
        </w:trPr>
        <w:tc>
          <w:tcPr>
            <w:tcW w:w="752" w:type="dxa"/>
          </w:tcPr>
          <w:p w14:paraId="0C4EA9A8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6212" w:type="dxa"/>
          </w:tcPr>
          <w:p w14:paraId="40CF4642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12. haftadan sonra fetüs amnios sıvısı içerisine idrarını yapmaya başlar.</w:t>
            </w:r>
          </w:p>
        </w:tc>
        <w:tc>
          <w:tcPr>
            <w:tcW w:w="757" w:type="dxa"/>
          </w:tcPr>
          <w:p w14:paraId="6AC71C9A" w14:textId="7948E6E5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73A13CD9" w14:textId="7CCEDABF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0BA8493F" w14:textId="26AABF75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31F71A4C" w14:textId="77777777" w:rsidTr="00DE286B">
        <w:trPr>
          <w:trHeight w:val="161"/>
        </w:trPr>
        <w:tc>
          <w:tcPr>
            <w:tcW w:w="752" w:type="dxa"/>
          </w:tcPr>
          <w:p w14:paraId="16EEAD2F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6212" w:type="dxa"/>
          </w:tcPr>
          <w:p w14:paraId="5D76AD94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Bağırsakların gelişimi 13. haftada gelişmeye başlar.</w:t>
            </w:r>
          </w:p>
        </w:tc>
        <w:tc>
          <w:tcPr>
            <w:tcW w:w="757" w:type="dxa"/>
          </w:tcPr>
          <w:p w14:paraId="2CEDE7E0" w14:textId="7F7FBEE5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3DE53F70" w14:textId="62CB5DC3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1EBF74F8" w14:textId="2ED8E45F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131ED2AF" w14:textId="77777777" w:rsidTr="00DE286B">
        <w:trPr>
          <w:trHeight w:val="161"/>
        </w:trPr>
        <w:tc>
          <w:tcPr>
            <w:tcW w:w="752" w:type="dxa"/>
          </w:tcPr>
          <w:p w14:paraId="6FB8A508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6212" w:type="dxa"/>
          </w:tcPr>
          <w:p w14:paraId="19A0126E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Fetüsün 14. haftada yutkunma, esneme ve yüz buruşturma hareketleri başlar.</w:t>
            </w:r>
          </w:p>
        </w:tc>
        <w:tc>
          <w:tcPr>
            <w:tcW w:w="757" w:type="dxa"/>
          </w:tcPr>
          <w:p w14:paraId="2CEFB671" w14:textId="51BDE4E1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0336D489" w14:textId="7D0279CE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69844A2F" w14:textId="6307CD85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2963897F" w14:textId="77777777" w:rsidTr="00DE286B">
        <w:trPr>
          <w:trHeight w:val="161"/>
        </w:trPr>
        <w:tc>
          <w:tcPr>
            <w:tcW w:w="752" w:type="dxa"/>
          </w:tcPr>
          <w:p w14:paraId="20853361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6212" w:type="dxa"/>
          </w:tcPr>
          <w:p w14:paraId="3110E5BC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Fetüsün </w:t>
            </w:r>
            <w:proofErr w:type="spellStart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mekonyum</w:t>
            </w:r>
            <w:proofErr w:type="spellEnd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denilen ilk dışkısı 18. haftada oluşmaya başlar.</w:t>
            </w:r>
          </w:p>
        </w:tc>
        <w:tc>
          <w:tcPr>
            <w:tcW w:w="757" w:type="dxa"/>
          </w:tcPr>
          <w:p w14:paraId="704A1A70" w14:textId="3D64408E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65E51CEB" w14:textId="4A0D6E3D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2193424F" w14:textId="004AEE29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3C11CB9B" w14:textId="77777777" w:rsidTr="00DE286B">
        <w:trPr>
          <w:trHeight w:val="161"/>
        </w:trPr>
        <w:tc>
          <w:tcPr>
            <w:tcW w:w="752" w:type="dxa"/>
          </w:tcPr>
          <w:p w14:paraId="6A9E9AD6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6212" w:type="dxa"/>
          </w:tcPr>
          <w:p w14:paraId="61A6EB71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22. haftada erkek fetüsün testisleri </w:t>
            </w:r>
            <w:proofErr w:type="spellStart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crotuma</w:t>
            </w:r>
            <w:proofErr w:type="spellEnd"/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inmeye başlar.</w:t>
            </w:r>
          </w:p>
        </w:tc>
        <w:tc>
          <w:tcPr>
            <w:tcW w:w="757" w:type="dxa"/>
          </w:tcPr>
          <w:p w14:paraId="5BA336E0" w14:textId="559F3FC2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1F7D0DA3" w14:textId="595DDD6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1B80ED06" w14:textId="01039E2D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35FBEE16" w14:textId="77777777" w:rsidTr="00DE286B">
        <w:trPr>
          <w:trHeight w:val="161"/>
        </w:trPr>
        <w:tc>
          <w:tcPr>
            <w:tcW w:w="752" w:type="dxa"/>
          </w:tcPr>
          <w:p w14:paraId="11BCDDA4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6212" w:type="dxa"/>
          </w:tcPr>
          <w:p w14:paraId="158F9860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Fetüs 24. haftada uyaranlara bilinçli cevap vermeye başlar.</w:t>
            </w:r>
          </w:p>
        </w:tc>
        <w:tc>
          <w:tcPr>
            <w:tcW w:w="757" w:type="dxa"/>
          </w:tcPr>
          <w:p w14:paraId="40D54C67" w14:textId="02D7CB1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51E0E7BB" w14:textId="2B96E150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3C26C262" w14:textId="564E82A1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03D64257" w14:textId="77777777" w:rsidTr="00DE286B">
        <w:trPr>
          <w:trHeight w:val="161"/>
        </w:trPr>
        <w:tc>
          <w:tcPr>
            <w:tcW w:w="752" w:type="dxa"/>
          </w:tcPr>
          <w:p w14:paraId="1CE99C95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6212" w:type="dxa"/>
          </w:tcPr>
          <w:p w14:paraId="4928CAC2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38. hafta içerisinde fetüs sert yakalama refleksi yapar.</w:t>
            </w:r>
          </w:p>
        </w:tc>
        <w:tc>
          <w:tcPr>
            <w:tcW w:w="757" w:type="dxa"/>
          </w:tcPr>
          <w:p w14:paraId="3CF74B05" w14:textId="1CF62D66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7605D0C9" w14:textId="2B386830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5827A448" w14:textId="2E01D3E1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D47FB4" w:rsidRPr="001C1DF6" w14:paraId="3DE84577" w14:textId="77777777" w:rsidTr="00DE286B">
        <w:trPr>
          <w:trHeight w:val="161"/>
        </w:trPr>
        <w:tc>
          <w:tcPr>
            <w:tcW w:w="752" w:type="dxa"/>
          </w:tcPr>
          <w:p w14:paraId="4DBBB176" w14:textId="77777777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6212" w:type="dxa"/>
          </w:tcPr>
          <w:p w14:paraId="3493DC00" w14:textId="77777777" w:rsidR="00D47FB4" w:rsidRPr="001C1DF6" w:rsidRDefault="00D47FB4" w:rsidP="00D47FB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Fetüs 36-40. haftalarda dış ortama artık uyum sağlayabilir.</w:t>
            </w:r>
          </w:p>
        </w:tc>
        <w:tc>
          <w:tcPr>
            <w:tcW w:w="757" w:type="dxa"/>
          </w:tcPr>
          <w:p w14:paraId="276BC790" w14:textId="172A1B6F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8" w:type="dxa"/>
          </w:tcPr>
          <w:p w14:paraId="6CD3B7CD" w14:textId="456B29BF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64" w:type="dxa"/>
          </w:tcPr>
          <w:p w14:paraId="113F212C" w14:textId="3B2D559C" w:rsidR="00D47FB4" w:rsidRPr="001C1DF6" w:rsidRDefault="00D47FB4" w:rsidP="00D47FB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C1DF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</w:tbl>
    <w:p w14:paraId="7264FC28" w14:textId="12BDADB7" w:rsidR="00344E24" w:rsidRDefault="00344E24" w:rsidP="005B507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44E24">
        <w:rPr>
          <w:rFonts w:ascii="Times New Roman" w:hAnsi="Times New Roman" w:cs="Times New Roman"/>
          <w:b/>
          <w:bCs/>
          <w:sz w:val="24"/>
          <w:szCs w:val="24"/>
        </w:rPr>
        <w:t>Fetal Gelişimi Değerlendirme Bilgi Ölçeği (FEGBÖ)</w:t>
      </w:r>
    </w:p>
    <w:p w14:paraId="45472CAB" w14:textId="77777777" w:rsidR="00164049" w:rsidRDefault="00164049" w:rsidP="0016404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10C03D7" w14:textId="5CEEC2A6" w:rsidR="00D15A1D" w:rsidRPr="001C1DF6" w:rsidRDefault="00D15A1D" w:rsidP="00D15A1D">
      <w:pPr>
        <w:tabs>
          <w:tab w:val="left" w:pos="1418"/>
        </w:tabs>
        <w:autoSpaceDE w:val="0"/>
        <w:autoSpaceDN w:val="0"/>
        <w:adjustRightInd w:val="0"/>
        <w:spacing w:after="120"/>
        <w:ind w:left="284" w:hanging="284"/>
        <w:jc w:val="both"/>
        <w:rPr>
          <w:rFonts w:ascii="Times New Roman" w:hAnsi="Times New Roman" w:cs="Times New Roman"/>
          <w:shd w:val="clear" w:color="auto" w:fill="FFFFFF"/>
        </w:rPr>
      </w:pPr>
      <w:r w:rsidRPr="001C1DF6">
        <w:rPr>
          <w:rFonts w:ascii="Times New Roman" w:hAnsi="Times New Roman" w:cs="Times New Roman"/>
          <w:b/>
          <w:shd w:val="clear" w:color="auto" w:fill="FFFFFF"/>
        </w:rPr>
        <w:t>Kaynak:</w:t>
      </w:r>
    </w:p>
    <w:p w14:paraId="1964AD2B" w14:textId="77777777" w:rsidR="00164049" w:rsidRPr="00EF74EC" w:rsidRDefault="00164049" w:rsidP="00164049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F74EC">
        <w:rPr>
          <w:rFonts w:ascii="Times New Roman" w:hAnsi="Times New Roman" w:cs="Times New Roman"/>
          <w:sz w:val="20"/>
          <w:szCs w:val="20"/>
        </w:rPr>
        <w:t xml:space="preserve">Aydin </w:t>
      </w:r>
      <w:proofErr w:type="spellStart"/>
      <w:r w:rsidRPr="00EF74EC">
        <w:rPr>
          <w:rFonts w:ascii="Times New Roman" w:hAnsi="Times New Roman" w:cs="Times New Roman"/>
          <w:sz w:val="20"/>
          <w:szCs w:val="20"/>
        </w:rPr>
        <w:t>Dogan</w:t>
      </w:r>
      <w:proofErr w:type="spellEnd"/>
      <w:r w:rsidRPr="00EF74EC">
        <w:rPr>
          <w:rFonts w:ascii="Times New Roman" w:hAnsi="Times New Roman" w:cs="Times New Roman"/>
          <w:sz w:val="20"/>
          <w:szCs w:val="20"/>
        </w:rPr>
        <w:t xml:space="preserve">, R., </w:t>
      </w:r>
      <w:proofErr w:type="spellStart"/>
      <w:r w:rsidRPr="00EF74EC">
        <w:rPr>
          <w:rFonts w:ascii="Times New Roman" w:hAnsi="Times New Roman" w:cs="Times New Roman"/>
          <w:sz w:val="20"/>
          <w:szCs w:val="20"/>
        </w:rPr>
        <w:t>Huseyinoglu</w:t>
      </w:r>
      <w:proofErr w:type="spellEnd"/>
      <w:r w:rsidRPr="00EF74EC">
        <w:rPr>
          <w:rFonts w:ascii="Times New Roman" w:hAnsi="Times New Roman" w:cs="Times New Roman"/>
          <w:sz w:val="20"/>
          <w:szCs w:val="20"/>
        </w:rPr>
        <w:t xml:space="preserve">, S., &amp; </w:t>
      </w:r>
      <w:proofErr w:type="spellStart"/>
      <w:r w:rsidRPr="00EF74EC">
        <w:rPr>
          <w:rFonts w:ascii="Times New Roman" w:hAnsi="Times New Roman" w:cs="Times New Roman"/>
          <w:sz w:val="20"/>
          <w:szCs w:val="20"/>
        </w:rPr>
        <w:t>Yazici</w:t>
      </w:r>
      <w:proofErr w:type="spellEnd"/>
      <w:r w:rsidRPr="00EF74EC">
        <w:rPr>
          <w:rFonts w:ascii="Times New Roman" w:hAnsi="Times New Roman" w:cs="Times New Roman"/>
          <w:sz w:val="20"/>
          <w:szCs w:val="20"/>
        </w:rPr>
        <w:t xml:space="preserve">, S. (2022). Fetal Development </w:t>
      </w:r>
      <w:proofErr w:type="spellStart"/>
      <w:r w:rsidRPr="00EF74EC">
        <w:rPr>
          <w:rFonts w:ascii="Times New Roman" w:hAnsi="Times New Roman" w:cs="Times New Roman"/>
          <w:sz w:val="20"/>
          <w:szCs w:val="20"/>
        </w:rPr>
        <w:t>Assessment</w:t>
      </w:r>
      <w:proofErr w:type="spellEnd"/>
      <w:r w:rsidRPr="00EF74EC">
        <w:rPr>
          <w:rFonts w:ascii="Times New Roman" w:hAnsi="Times New Roman" w:cs="Times New Roman"/>
          <w:sz w:val="20"/>
          <w:szCs w:val="20"/>
        </w:rPr>
        <w:t xml:space="preserve"> Information </w:t>
      </w:r>
      <w:proofErr w:type="spellStart"/>
      <w:r w:rsidRPr="00EF74EC">
        <w:rPr>
          <w:rFonts w:ascii="Times New Roman" w:hAnsi="Times New Roman" w:cs="Times New Roman"/>
          <w:sz w:val="20"/>
          <w:szCs w:val="20"/>
        </w:rPr>
        <w:t>Scale</w:t>
      </w:r>
      <w:proofErr w:type="spellEnd"/>
      <w:r w:rsidRPr="00EF74EC">
        <w:rPr>
          <w:rFonts w:ascii="Times New Roman" w:hAnsi="Times New Roman" w:cs="Times New Roman"/>
          <w:sz w:val="20"/>
          <w:szCs w:val="20"/>
        </w:rPr>
        <w:t xml:space="preserve"> (FDAIS): Development </w:t>
      </w:r>
      <w:proofErr w:type="spellStart"/>
      <w:r w:rsidRPr="00EF74EC">
        <w:rPr>
          <w:rFonts w:ascii="Times New Roman" w:hAnsi="Times New Roman" w:cs="Times New Roman"/>
          <w:sz w:val="20"/>
          <w:szCs w:val="20"/>
        </w:rPr>
        <w:t>and</w:t>
      </w:r>
      <w:proofErr w:type="spellEnd"/>
      <w:r w:rsidRPr="00EF74E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74EC">
        <w:rPr>
          <w:rFonts w:ascii="Times New Roman" w:hAnsi="Times New Roman" w:cs="Times New Roman"/>
          <w:sz w:val="20"/>
          <w:szCs w:val="20"/>
        </w:rPr>
        <w:t>Initial</w:t>
      </w:r>
      <w:proofErr w:type="spellEnd"/>
      <w:r w:rsidRPr="00EF74E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74EC">
        <w:rPr>
          <w:rFonts w:ascii="Times New Roman" w:hAnsi="Times New Roman" w:cs="Times New Roman"/>
          <w:sz w:val="20"/>
          <w:szCs w:val="20"/>
        </w:rPr>
        <w:t>Validation</w:t>
      </w:r>
      <w:proofErr w:type="spellEnd"/>
      <w:r w:rsidRPr="00EF74EC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EF74EC">
        <w:rPr>
          <w:rFonts w:ascii="Times New Roman" w:hAnsi="Times New Roman" w:cs="Times New Roman"/>
          <w:sz w:val="20"/>
          <w:szCs w:val="20"/>
        </w:rPr>
        <w:t>Preventive</w:t>
      </w:r>
      <w:proofErr w:type="spellEnd"/>
      <w:r w:rsidRPr="00EF74E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74EC">
        <w:rPr>
          <w:rFonts w:ascii="Times New Roman" w:hAnsi="Times New Roman" w:cs="Times New Roman"/>
          <w:sz w:val="20"/>
          <w:szCs w:val="20"/>
        </w:rPr>
        <w:t>Care</w:t>
      </w:r>
      <w:proofErr w:type="spellEnd"/>
      <w:r w:rsidRPr="00EF74EC">
        <w:rPr>
          <w:rFonts w:ascii="Times New Roman" w:hAnsi="Times New Roman" w:cs="Times New Roman"/>
          <w:sz w:val="20"/>
          <w:szCs w:val="20"/>
        </w:rPr>
        <w:t xml:space="preserve"> in </w:t>
      </w:r>
      <w:proofErr w:type="spellStart"/>
      <w:r w:rsidRPr="00EF74EC">
        <w:rPr>
          <w:rFonts w:ascii="Times New Roman" w:hAnsi="Times New Roman" w:cs="Times New Roman"/>
          <w:sz w:val="20"/>
          <w:szCs w:val="20"/>
        </w:rPr>
        <w:t>Nursing</w:t>
      </w:r>
      <w:proofErr w:type="spellEnd"/>
      <w:r w:rsidRPr="00EF74EC">
        <w:rPr>
          <w:rFonts w:ascii="Times New Roman" w:hAnsi="Times New Roman" w:cs="Times New Roman"/>
          <w:sz w:val="20"/>
          <w:szCs w:val="20"/>
        </w:rPr>
        <w:t xml:space="preserve"> &amp; </w:t>
      </w:r>
      <w:proofErr w:type="spellStart"/>
      <w:r w:rsidRPr="00EF74EC">
        <w:rPr>
          <w:rFonts w:ascii="Times New Roman" w:hAnsi="Times New Roman" w:cs="Times New Roman"/>
          <w:sz w:val="20"/>
          <w:szCs w:val="20"/>
        </w:rPr>
        <w:t>Midwifery</w:t>
      </w:r>
      <w:proofErr w:type="spellEnd"/>
      <w:r w:rsidRPr="00EF74E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F74EC">
        <w:rPr>
          <w:rFonts w:ascii="Times New Roman" w:hAnsi="Times New Roman" w:cs="Times New Roman"/>
          <w:sz w:val="20"/>
          <w:szCs w:val="20"/>
        </w:rPr>
        <w:t>Journal</w:t>
      </w:r>
      <w:proofErr w:type="spellEnd"/>
      <w:r w:rsidRPr="00EF74EC">
        <w:rPr>
          <w:rFonts w:ascii="Times New Roman" w:hAnsi="Times New Roman" w:cs="Times New Roman"/>
          <w:sz w:val="20"/>
          <w:szCs w:val="20"/>
        </w:rPr>
        <w:t>, 12(4), 26-34.</w:t>
      </w:r>
    </w:p>
    <w:p w14:paraId="371152DB" w14:textId="6B943C05" w:rsidR="00D56048" w:rsidRPr="004C599B" w:rsidRDefault="00D56048" w:rsidP="00D56048">
      <w:pPr>
        <w:ind w:left="-426"/>
        <w:jc w:val="both"/>
        <w:rPr>
          <w:rFonts w:ascii="Times New Roman" w:hAnsi="Times New Roman" w:cs="Times New Roman"/>
          <w:b/>
        </w:rPr>
      </w:pPr>
      <w:r>
        <w:rPr>
          <w:b/>
        </w:rPr>
        <w:t xml:space="preserve">       </w:t>
      </w:r>
      <w:r w:rsidRPr="004C599B">
        <w:rPr>
          <w:rFonts w:ascii="Times New Roman" w:hAnsi="Times New Roman" w:cs="Times New Roman"/>
          <w:b/>
        </w:rPr>
        <w:t>Puanlama Yönergesi</w:t>
      </w:r>
    </w:p>
    <w:p w14:paraId="5A32CCAC" w14:textId="49175DBD" w:rsidR="00772877" w:rsidRPr="004C599B" w:rsidRDefault="00D56048" w:rsidP="00772877">
      <w:pPr>
        <w:ind w:left="-426"/>
        <w:jc w:val="both"/>
        <w:rPr>
          <w:rFonts w:ascii="Times New Roman" w:hAnsi="Times New Roman" w:cs="Times New Roman"/>
        </w:rPr>
      </w:pPr>
      <w:r w:rsidRPr="004C599B">
        <w:rPr>
          <w:rFonts w:ascii="Times New Roman" w:hAnsi="Times New Roman" w:cs="Times New Roman"/>
          <w:b/>
        </w:rPr>
        <w:t xml:space="preserve">      </w:t>
      </w:r>
      <w:r w:rsidR="00772877" w:rsidRPr="004C599B">
        <w:rPr>
          <w:rFonts w:ascii="Times New Roman" w:hAnsi="Times New Roman" w:cs="Times New Roman"/>
          <w:b/>
        </w:rPr>
        <w:t>Alt boyut ve madde sayısı:</w:t>
      </w:r>
      <w:r w:rsidR="00772877" w:rsidRPr="004C599B">
        <w:rPr>
          <w:rFonts w:ascii="Times New Roman" w:hAnsi="Times New Roman" w:cs="Times New Roman"/>
        </w:rPr>
        <w:t xml:space="preserve"> Ölçeğin alt boyutu bulunmamakt</w:t>
      </w:r>
      <w:r w:rsidR="0067314F" w:rsidRPr="004C599B">
        <w:rPr>
          <w:rFonts w:ascii="Times New Roman" w:hAnsi="Times New Roman" w:cs="Times New Roman"/>
        </w:rPr>
        <w:t>a</w:t>
      </w:r>
      <w:r w:rsidR="00772877" w:rsidRPr="004C599B">
        <w:rPr>
          <w:rFonts w:ascii="Times New Roman" w:hAnsi="Times New Roman" w:cs="Times New Roman"/>
        </w:rPr>
        <w:t xml:space="preserve">dır. </w:t>
      </w:r>
      <w:r w:rsidR="0067314F" w:rsidRPr="004C599B">
        <w:rPr>
          <w:rFonts w:ascii="Times New Roman" w:hAnsi="Times New Roman" w:cs="Times New Roman"/>
        </w:rPr>
        <w:t>23 maddeden oluşmaktadır.</w:t>
      </w:r>
    </w:p>
    <w:p w14:paraId="092532CF" w14:textId="4FBAB750" w:rsidR="004C599B" w:rsidRDefault="0067314F" w:rsidP="004C599B">
      <w:pPr>
        <w:ind w:left="-426"/>
        <w:jc w:val="both"/>
        <w:rPr>
          <w:rFonts w:ascii="Times New Roman" w:hAnsi="Times New Roman" w:cs="Times New Roman"/>
        </w:rPr>
      </w:pPr>
      <w:r w:rsidRPr="004C599B">
        <w:rPr>
          <w:rFonts w:ascii="Times New Roman" w:hAnsi="Times New Roman" w:cs="Times New Roman"/>
          <w:b/>
        </w:rPr>
        <w:t xml:space="preserve"> </w:t>
      </w:r>
      <w:r w:rsidR="00CB0B09" w:rsidRPr="004C599B">
        <w:rPr>
          <w:rFonts w:ascii="Times New Roman" w:hAnsi="Times New Roman" w:cs="Times New Roman"/>
          <w:b/>
        </w:rPr>
        <w:t xml:space="preserve"> </w:t>
      </w:r>
      <w:r w:rsidRPr="004C599B">
        <w:rPr>
          <w:rFonts w:ascii="Times New Roman" w:hAnsi="Times New Roman" w:cs="Times New Roman"/>
          <w:b/>
        </w:rPr>
        <w:t xml:space="preserve">    </w:t>
      </w:r>
      <w:r w:rsidR="00772877" w:rsidRPr="004C599B">
        <w:rPr>
          <w:rFonts w:ascii="Times New Roman" w:hAnsi="Times New Roman" w:cs="Times New Roman"/>
          <w:b/>
        </w:rPr>
        <w:t>Ölçeğin bulunan ters maddeler:</w:t>
      </w:r>
      <w:r w:rsidR="00772877" w:rsidRPr="004C599B">
        <w:rPr>
          <w:rFonts w:ascii="Times New Roman" w:hAnsi="Times New Roman" w:cs="Times New Roman"/>
        </w:rPr>
        <w:t xml:space="preserve"> Ölçekte ters madde bulunmamaktadır. </w:t>
      </w:r>
    </w:p>
    <w:p w14:paraId="3E19E2E3" w14:textId="010DCAAE" w:rsidR="00772877" w:rsidRPr="004C599B" w:rsidRDefault="00772877" w:rsidP="004C599B">
      <w:pPr>
        <w:ind w:left="-142"/>
        <w:jc w:val="both"/>
        <w:rPr>
          <w:rFonts w:ascii="Times New Roman" w:hAnsi="Times New Roman" w:cs="Times New Roman"/>
        </w:rPr>
      </w:pPr>
      <w:r w:rsidRPr="004C599B">
        <w:rPr>
          <w:rFonts w:ascii="Times New Roman" w:hAnsi="Times New Roman" w:cs="Times New Roman"/>
          <w:b/>
        </w:rPr>
        <w:t>Ölçeğin Değerlendirilmesi:</w:t>
      </w:r>
      <w:r w:rsidRPr="004C599B">
        <w:rPr>
          <w:rFonts w:ascii="Times New Roman" w:hAnsi="Times New Roman" w:cs="Times New Roman"/>
        </w:rPr>
        <w:t xml:space="preserve"> </w:t>
      </w:r>
      <w:r w:rsidR="00CB0B09" w:rsidRPr="004C599B">
        <w:rPr>
          <w:rFonts w:ascii="Times New Roman" w:hAnsi="Times New Roman" w:cs="Times New Roman"/>
        </w:rPr>
        <w:t xml:space="preserve">Doğru cevaplar 1 puan Yanlış ya da Bilmiyorum cevapları 0 puan olarak </w:t>
      </w:r>
      <w:r w:rsidR="004C599B">
        <w:rPr>
          <w:rFonts w:ascii="Times New Roman" w:hAnsi="Times New Roman" w:cs="Times New Roman"/>
        </w:rPr>
        <w:t xml:space="preserve">   </w:t>
      </w:r>
      <w:r w:rsidR="00CB0B09" w:rsidRPr="004C599B">
        <w:rPr>
          <w:rFonts w:ascii="Times New Roman" w:hAnsi="Times New Roman" w:cs="Times New Roman"/>
        </w:rPr>
        <w:t>puanlanmaktadır. Ölçekten alınabilecek maksimum puan 23, minimum puan ise 0’dır. Ölçekten alınan puan arttıkça fetal gelişim bilgi düzeyinin yüksek olduğu sonucuna ulaşılmaktadır.</w:t>
      </w:r>
    </w:p>
    <w:p w14:paraId="6E1CC48A" w14:textId="62322E6B" w:rsidR="00772877" w:rsidRPr="004C599B" w:rsidRDefault="001C1DF6" w:rsidP="00772877">
      <w:pPr>
        <w:ind w:left="-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</w:t>
      </w:r>
      <w:r w:rsidR="00831671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  </w:t>
      </w:r>
      <w:r w:rsidR="00772877" w:rsidRPr="004C599B">
        <w:rPr>
          <w:rFonts w:ascii="Times New Roman" w:hAnsi="Times New Roman" w:cs="Times New Roman"/>
          <w:b/>
        </w:rPr>
        <w:t>İletişim adresi:</w:t>
      </w:r>
      <w:r w:rsidR="00772877" w:rsidRPr="004C599B">
        <w:rPr>
          <w:rFonts w:ascii="Times New Roman" w:hAnsi="Times New Roman" w:cs="Times New Roman"/>
        </w:rPr>
        <w:t xml:space="preserve"> </w:t>
      </w:r>
      <w:hyperlink r:id="rId4" w:history="1">
        <w:r w:rsidRPr="00951ED0">
          <w:rPr>
            <w:rStyle w:val="Kpr"/>
            <w:rFonts w:ascii="Times New Roman" w:hAnsi="Times New Roman" w:cs="Times New Roman"/>
          </w:rPr>
          <w:t>reyhanaydin@karabuk.edu.tr</w:t>
        </w:r>
      </w:hyperlink>
      <w:r>
        <w:rPr>
          <w:rFonts w:ascii="Times New Roman" w:hAnsi="Times New Roman" w:cs="Times New Roman"/>
        </w:rPr>
        <w:t xml:space="preserve">  </w:t>
      </w:r>
    </w:p>
    <w:p w14:paraId="705F4AFA" w14:textId="60ACC1F7" w:rsidR="00772877" w:rsidRDefault="00772877" w:rsidP="00D56048">
      <w:pPr>
        <w:ind w:left="-426"/>
        <w:jc w:val="both"/>
        <w:rPr>
          <w:b/>
        </w:rPr>
      </w:pPr>
    </w:p>
    <w:p w14:paraId="4E15121C" w14:textId="77777777" w:rsidR="00164049" w:rsidRPr="005B5079" w:rsidRDefault="00164049" w:rsidP="00164049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164049" w:rsidRPr="005B507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MTYxtbQwNLG0NDZX0lEKTi0uzszPAykwqgUAe8SxKCwAAAA="/>
  </w:docVars>
  <w:rsids>
    <w:rsidRoot w:val="00344E24"/>
    <w:rsid w:val="00164049"/>
    <w:rsid w:val="001C1DF6"/>
    <w:rsid w:val="00344E24"/>
    <w:rsid w:val="004A6047"/>
    <w:rsid w:val="004C599B"/>
    <w:rsid w:val="004F61A9"/>
    <w:rsid w:val="005B5079"/>
    <w:rsid w:val="005E5FDF"/>
    <w:rsid w:val="0067314F"/>
    <w:rsid w:val="00725FB4"/>
    <w:rsid w:val="00772877"/>
    <w:rsid w:val="00831671"/>
    <w:rsid w:val="0091151E"/>
    <w:rsid w:val="00AD3114"/>
    <w:rsid w:val="00B25CEB"/>
    <w:rsid w:val="00CB0B09"/>
    <w:rsid w:val="00D15A1D"/>
    <w:rsid w:val="00D47FB4"/>
    <w:rsid w:val="00D56048"/>
    <w:rsid w:val="00DC1FF5"/>
    <w:rsid w:val="00DE286B"/>
    <w:rsid w:val="00EF74EC"/>
    <w:rsid w:val="00F71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85504D"/>
  <w15:chartTrackingRefBased/>
  <w15:docId w15:val="{72D0D8E7-9762-41D7-9E06-56175614D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44E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344E24"/>
    <w:pPr>
      <w:widowControl w:val="0"/>
      <w:autoSpaceDE w:val="0"/>
      <w:autoSpaceDN w:val="0"/>
      <w:spacing w:after="0" w:line="240" w:lineRule="auto"/>
    </w:pPr>
    <w:rPr>
      <w:rFonts w:ascii="Times New Roman" w:eastAsiaTheme="minorEastAsia" w:hAnsi="Times New Roman" w:cs="Times New Roman"/>
      <w:lang w:val="en-US"/>
    </w:rPr>
  </w:style>
  <w:style w:type="paragraph" w:styleId="ListeParagraf">
    <w:name w:val="List Paragraph"/>
    <w:basedOn w:val="Normal"/>
    <w:uiPriority w:val="34"/>
    <w:qFormat/>
    <w:rsid w:val="00AD3114"/>
    <w:pPr>
      <w:ind w:left="720"/>
      <w:contextualSpacing/>
    </w:pPr>
    <w:rPr>
      <w:rFonts w:ascii="Calibri" w:eastAsia="Calibri" w:hAnsi="Calibri" w:cs="Times New Roman"/>
    </w:rPr>
  </w:style>
  <w:style w:type="character" w:styleId="Kpr">
    <w:name w:val="Hyperlink"/>
    <w:uiPriority w:val="99"/>
    <w:unhideWhenUsed/>
    <w:rsid w:val="00772877"/>
    <w:rPr>
      <w:color w:val="0000FF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1C1D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86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eyhanaydin@karabuk.edu.tr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HAN AYDIN DOĞAN</dc:creator>
  <cp:keywords/>
  <dc:description/>
  <cp:lastModifiedBy>REYHAN AYDIN DOĞAN</cp:lastModifiedBy>
  <cp:revision>21</cp:revision>
  <dcterms:created xsi:type="dcterms:W3CDTF">2022-10-21T20:15:00Z</dcterms:created>
  <dcterms:modified xsi:type="dcterms:W3CDTF">2022-11-10T08:53:00Z</dcterms:modified>
</cp:coreProperties>
</file>